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cc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4ea8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2T12:51:26Z</dcterms:created>
  <dcterms:modified xsi:type="dcterms:W3CDTF">2021-12-02T12:51:26Z</dcterms:modified>
</cp:coreProperties>
</file>